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E7B" w:rsidRDefault="00674E7B" w:rsidP="00674E7B">
      <w:pPr>
        <w:jc w:val="center"/>
      </w:pPr>
      <w:r>
        <w:rPr>
          <w:noProof/>
        </w:rPr>
        <w:drawing>
          <wp:inline distT="0" distB="0" distL="0" distR="0">
            <wp:extent cx="5570220" cy="4022501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654" cy="405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4214" w:rsidRDefault="00674E7B" w:rsidP="00674E7B">
      <w:pPr>
        <w:jc w:val="center"/>
      </w:pPr>
      <w:r>
        <w:rPr>
          <w:noProof/>
        </w:rPr>
        <w:drawing>
          <wp:inline distT="0" distB="0" distL="0" distR="0">
            <wp:extent cx="5578500" cy="4818380"/>
            <wp:effectExtent l="0" t="0" r="3175" b="127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851" cy="493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center"/>
      </w:pPr>
      <w:r>
        <w:rPr>
          <w:noProof/>
        </w:rPr>
        <w:lastRenderedPageBreak/>
        <w:drawing>
          <wp:inline distT="0" distB="0" distL="0" distR="0" wp14:anchorId="4F0EC589" wp14:editId="04BCEC3E">
            <wp:extent cx="5570220" cy="4022501"/>
            <wp:effectExtent l="0" t="0" r="0" b="0"/>
            <wp:docPr id="82" name="Obraz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654" cy="405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center"/>
      </w:pPr>
      <w:r>
        <w:rPr>
          <w:noProof/>
        </w:rPr>
        <w:drawing>
          <wp:inline distT="0" distB="0" distL="0" distR="0" wp14:anchorId="5EBFC756" wp14:editId="7E4F0CA6">
            <wp:extent cx="5578500" cy="4818380"/>
            <wp:effectExtent l="0" t="0" r="3175" b="1270"/>
            <wp:docPr id="83" name="Obraz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851" cy="493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center"/>
      </w:pPr>
      <w:r>
        <w:rPr>
          <w:noProof/>
        </w:rPr>
        <w:lastRenderedPageBreak/>
        <w:drawing>
          <wp:inline distT="0" distB="0" distL="0" distR="0" wp14:anchorId="4F0EC589" wp14:editId="04BCEC3E">
            <wp:extent cx="5570220" cy="4022501"/>
            <wp:effectExtent l="0" t="0" r="0" b="0"/>
            <wp:docPr id="84" name="Obraz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654" cy="405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center"/>
      </w:pPr>
      <w:r>
        <w:rPr>
          <w:noProof/>
        </w:rPr>
        <w:drawing>
          <wp:inline distT="0" distB="0" distL="0" distR="0" wp14:anchorId="5EBFC756" wp14:editId="7E4F0CA6">
            <wp:extent cx="5578500" cy="4818380"/>
            <wp:effectExtent l="0" t="0" r="3175" b="1270"/>
            <wp:docPr id="85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851" cy="493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center"/>
      </w:pPr>
      <w:bookmarkStart w:id="0" w:name="_GoBack"/>
      <w:bookmarkEnd w:id="0"/>
    </w:p>
    <w:p w:rsidR="00674E7B" w:rsidRDefault="00674E7B" w:rsidP="00674E7B">
      <w:pPr>
        <w:jc w:val="center"/>
      </w:pPr>
    </w:p>
    <w:p w:rsidR="00674E7B" w:rsidRDefault="00674E7B" w:rsidP="00674E7B">
      <w:pPr>
        <w:jc w:val="left"/>
      </w:pPr>
      <w:r>
        <w:rPr>
          <w:noProof/>
        </w:rPr>
        <w:lastRenderedPageBreak/>
        <w:drawing>
          <wp:inline distT="0" distB="0" distL="0" distR="0" wp14:anchorId="0C5B2EB2" wp14:editId="211B24D4">
            <wp:extent cx="2926080" cy="2113051"/>
            <wp:effectExtent l="0" t="0" r="7620" b="190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757" cy="214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56FEC269" wp14:editId="06751E00">
            <wp:extent cx="2926080" cy="2113051"/>
            <wp:effectExtent l="0" t="0" r="7620" b="190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757" cy="214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29609B67" wp14:editId="7A3695B5">
            <wp:extent cx="2926080" cy="2527376"/>
            <wp:effectExtent l="0" t="0" r="762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764" cy="262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0660170" wp14:editId="7452116E">
            <wp:extent cx="2926080" cy="2527376"/>
            <wp:effectExtent l="0" t="0" r="762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764" cy="262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0FE4B7FF" wp14:editId="54736FD4">
            <wp:extent cx="2926080" cy="2113051"/>
            <wp:effectExtent l="0" t="0" r="7620" b="190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757" cy="214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6B95E8B6" wp14:editId="710D8001">
            <wp:extent cx="2926080" cy="2113051"/>
            <wp:effectExtent l="0" t="0" r="7620" b="190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757" cy="214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2DF4AA2A" wp14:editId="1E30D438">
            <wp:extent cx="2926080" cy="2527376"/>
            <wp:effectExtent l="0" t="0" r="7620" b="635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764" cy="262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24A1C58" wp14:editId="002E380F">
            <wp:extent cx="2926080" cy="2527376"/>
            <wp:effectExtent l="0" t="0" r="7620" b="635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764" cy="262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lastRenderedPageBreak/>
        <w:drawing>
          <wp:inline distT="0" distB="0" distL="0" distR="0" wp14:anchorId="0FE4B7FF" wp14:editId="54736FD4">
            <wp:extent cx="1857375" cy="1341292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786" cy="1376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6B95E8B6" wp14:editId="710D8001">
            <wp:extent cx="1858718" cy="1342262"/>
            <wp:effectExtent l="0" t="0" r="825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178" cy="138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47A1F84D" wp14:editId="2BBF7D16">
            <wp:extent cx="1858718" cy="1342262"/>
            <wp:effectExtent l="0" t="0" r="8255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178" cy="138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2DF4AA2A" wp14:editId="1E30D438">
            <wp:extent cx="1863666" cy="1609725"/>
            <wp:effectExtent l="0" t="0" r="381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746" cy="169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24A1C58" wp14:editId="002E380F">
            <wp:extent cx="1800225" cy="1554929"/>
            <wp:effectExtent l="0" t="0" r="0" b="762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71" cy="163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4E267A42" wp14:editId="352D2087">
            <wp:extent cx="1800225" cy="1554929"/>
            <wp:effectExtent l="0" t="0" r="0" b="762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71" cy="163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6C36EA9C" wp14:editId="11D35DA2">
            <wp:extent cx="1857375" cy="1341292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786" cy="1376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74BBC62C" wp14:editId="62AE7A45">
            <wp:extent cx="1858718" cy="1342262"/>
            <wp:effectExtent l="0" t="0" r="8255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178" cy="138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5A95A5AC" wp14:editId="3A0193F2">
            <wp:extent cx="1858718" cy="1342262"/>
            <wp:effectExtent l="0" t="0" r="8255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178" cy="138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69958A4C" wp14:editId="28E76837">
            <wp:extent cx="1863666" cy="1609725"/>
            <wp:effectExtent l="0" t="0" r="381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746" cy="169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095E151" wp14:editId="20F1CA60">
            <wp:extent cx="1800225" cy="1554929"/>
            <wp:effectExtent l="0" t="0" r="0" b="762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71" cy="163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6ED9891" wp14:editId="1402EEC3">
            <wp:extent cx="1800225" cy="1554929"/>
            <wp:effectExtent l="0" t="0" r="0" b="762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71" cy="163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6C36EA9C" wp14:editId="11D35DA2">
            <wp:extent cx="1857375" cy="1341292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786" cy="1376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74BBC62C" wp14:editId="62AE7A45">
            <wp:extent cx="1858718" cy="1342262"/>
            <wp:effectExtent l="0" t="0" r="8255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178" cy="138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5A95A5AC" wp14:editId="3A0193F2">
            <wp:extent cx="1858718" cy="1342262"/>
            <wp:effectExtent l="0" t="0" r="8255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178" cy="1388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69958A4C" wp14:editId="28E76837">
            <wp:extent cx="1863666" cy="1609725"/>
            <wp:effectExtent l="0" t="0" r="381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746" cy="169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095E151" wp14:editId="20F1CA60">
            <wp:extent cx="1800225" cy="1554929"/>
            <wp:effectExtent l="0" t="0" r="0" b="762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71" cy="163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6ED9891" wp14:editId="1402EEC3">
            <wp:extent cx="1800225" cy="1554929"/>
            <wp:effectExtent l="0" t="0" r="0" b="762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8471" cy="163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lastRenderedPageBreak/>
        <w:drawing>
          <wp:inline distT="0" distB="0" distL="0" distR="0" wp14:anchorId="6C36EA9C" wp14:editId="11D35DA2">
            <wp:extent cx="1186525" cy="856841"/>
            <wp:effectExtent l="0" t="0" r="0" b="63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20" cy="89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74BBC62C" wp14:editId="62AE7A45">
            <wp:extent cx="1186815" cy="857051"/>
            <wp:effectExtent l="0" t="0" r="0" b="635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39" cy="90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5A95A5AC" wp14:editId="3A0193F2">
            <wp:extent cx="1171575" cy="846045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394" cy="88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3339C8D" wp14:editId="0E0986D9">
            <wp:extent cx="1171575" cy="846046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3339C8D" wp14:editId="0E0986D9">
            <wp:extent cx="1171575" cy="846046"/>
            <wp:effectExtent l="0" t="0" r="0" b="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69958A4C" wp14:editId="28E76837">
            <wp:extent cx="1186180" cy="1024552"/>
            <wp:effectExtent l="0" t="0" r="0" b="4445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0EE347BA" wp14:editId="40436218">
            <wp:extent cx="1186180" cy="1024552"/>
            <wp:effectExtent l="0" t="0" r="0" b="4445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0EE347BA" wp14:editId="40436218">
            <wp:extent cx="1186180" cy="1024552"/>
            <wp:effectExtent l="0" t="0" r="0" b="4445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0EE347BA" wp14:editId="40436218">
            <wp:extent cx="1186180" cy="1024552"/>
            <wp:effectExtent l="0" t="0" r="0" b="4445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0EE347BA" wp14:editId="40436218">
            <wp:extent cx="1186180" cy="1024552"/>
            <wp:effectExtent l="0" t="0" r="0" b="4445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7F9B384A" wp14:editId="00CB5D1B">
            <wp:extent cx="1186525" cy="856841"/>
            <wp:effectExtent l="0" t="0" r="0" b="635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20" cy="89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14BF8FC8" wp14:editId="13FB9D43">
            <wp:extent cx="1186815" cy="857051"/>
            <wp:effectExtent l="0" t="0" r="0" b="635"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39" cy="90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36CCDBC2" wp14:editId="6C177D73">
            <wp:extent cx="1171575" cy="846045"/>
            <wp:effectExtent l="0" t="0" r="0" b="0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394" cy="88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C34905F" wp14:editId="6793866B">
            <wp:extent cx="1171575" cy="846046"/>
            <wp:effectExtent l="0" t="0" r="0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198A505" wp14:editId="77FF64BD">
            <wp:extent cx="1171575" cy="846046"/>
            <wp:effectExtent l="0" t="0" r="0" b="0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1BC8A225" wp14:editId="7B01261A">
            <wp:extent cx="1186180" cy="1024552"/>
            <wp:effectExtent l="0" t="0" r="0" b="4445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61FAA47" wp14:editId="37D4694B">
            <wp:extent cx="1186180" cy="1024552"/>
            <wp:effectExtent l="0" t="0" r="0" b="4445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AD833B1" wp14:editId="0343F827">
            <wp:extent cx="1186180" cy="1024552"/>
            <wp:effectExtent l="0" t="0" r="0" b="4445"/>
            <wp:docPr id="49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193A48B" wp14:editId="781C4110">
            <wp:extent cx="1186180" cy="1024552"/>
            <wp:effectExtent l="0" t="0" r="0" b="4445"/>
            <wp:docPr id="50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EF8E81D" wp14:editId="5DED908D">
            <wp:extent cx="1186180" cy="1024552"/>
            <wp:effectExtent l="0" t="0" r="0" b="4445"/>
            <wp:docPr id="51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7F9B384A" wp14:editId="00CB5D1B">
            <wp:extent cx="1186525" cy="856841"/>
            <wp:effectExtent l="0" t="0" r="0" b="635"/>
            <wp:docPr id="52" name="Obraz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20" cy="89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14BF8FC8" wp14:editId="13FB9D43">
            <wp:extent cx="1186815" cy="857051"/>
            <wp:effectExtent l="0" t="0" r="0" b="635"/>
            <wp:docPr id="53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39" cy="90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36CCDBC2" wp14:editId="6C177D73">
            <wp:extent cx="1171575" cy="846045"/>
            <wp:effectExtent l="0" t="0" r="0" b="0"/>
            <wp:docPr id="54" name="Obraz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394" cy="88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C34905F" wp14:editId="6793866B">
            <wp:extent cx="1171575" cy="846046"/>
            <wp:effectExtent l="0" t="0" r="0" b="0"/>
            <wp:docPr id="55" name="Obraz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198A505" wp14:editId="77FF64BD">
            <wp:extent cx="1171575" cy="846046"/>
            <wp:effectExtent l="0" t="0" r="0" b="0"/>
            <wp:docPr id="56" name="Obraz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1BC8A225" wp14:editId="7B01261A">
            <wp:extent cx="1186180" cy="1024552"/>
            <wp:effectExtent l="0" t="0" r="0" b="4445"/>
            <wp:docPr id="57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61FAA47" wp14:editId="37D4694B">
            <wp:extent cx="1186180" cy="1024552"/>
            <wp:effectExtent l="0" t="0" r="0" b="4445"/>
            <wp:docPr id="58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AD833B1" wp14:editId="0343F827">
            <wp:extent cx="1186180" cy="1024552"/>
            <wp:effectExtent l="0" t="0" r="0" b="4445"/>
            <wp:docPr id="59" name="Obraz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193A48B" wp14:editId="781C4110">
            <wp:extent cx="1186180" cy="1024552"/>
            <wp:effectExtent l="0" t="0" r="0" b="4445"/>
            <wp:docPr id="60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EF8E81D" wp14:editId="5DED908D">
            <wp:extent cx="1186180" cy="1024552"/>
            <wp:effectExtent l="0" t="0" r="0" b="4445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7F9B384A" wp14:editId="00CB5D1B">
            <wp:extent cx="1186525" cy="856841"/>
            <wp:effectExtent l="0" t="0" r="0" b="635"/>
            <wp:docPr id="62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20" cy="89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14BF8FC8" wp14:editId="13FB9D43">
            <wp:extent cx="1186815" cy="857051"/>
            <wp:effectExtent l="0" t="0" r="0" b="635"/>
            <wp:docPr id="63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39" cy="90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36CCDBC2" wp14:editId="6C177D73">
            <wp:extent cx="1171575" cy="846045"/>
            <wp:effectExtent l="0" t="0" r="0" b="0"/>
            <wp:docPr id="64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394" cy="88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C34905F" wp14:editId="6793866B">
            <wp:extent cx="1171575" cy="846046"/>
            <wp:effectExtent l="0" t="0" r="0" b="0"/>
            <wp:docPr id="65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198A505" wp14:editId="77FF64BD">
            <wp:extent cx="1171575" cy="846046"/>
            <wp:effectExtent l="0" t="0" r="0" b="0"/>
            <wp:docPr id="66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1BC8A225" wp14:editId="7B01261A">
            <wp:extent cx="1186180" cy="1024552"/>
            <wp:effectExtent l="0" t="0" r="0" b="4445"/>
            <wp:docPr id="6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61FAA47" wp14:editId="37D4694B">
            <wp:extent cx="1186180" cy="1024552"/>
            <wp:effectExtent l="0" t="0" r="0" b="4445"/>
            <wp:docPr id="68" name="Obraz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AD833B1" wp14:editId="0343F827">
            <wp:extent cx="1186180" cy="1024552"/>
            <wp:effectExtent l="0" t="0" r="0" b="4445"/>
            <wp:docPr id="69" name="Obraz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193A48B" wp14:editId="781C4110">
            <wp:extent cx="1186180" cy="1024552"/>
            <wp:effectExtent l="0" t="0" r="0" b="4445"/>
            <wp:docPr id="70" name="Obraz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EF8E81D" wp14:editId="5DED908D">
            <wp:extent cx="1186180" cy="1024552"/>
            <wp:effectExtent l="0" t="0" r="0" b="4445"/>
            <wp:docPr id="71" name="Obraz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7F9B384A" wp14:editId="00CB5D1B">
            <wp:extent cx="1186525" cy="856841"/>
            <wp:effectExtent l="0" t="0" r="0" b="635"/>
            <wp:docPr id="72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620" cy="89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14BF8FC8" wp14:editId="13FB9D43">
            <wp:extent cx="1186815" cy="857051"/>
            <wp:effectExtent l="0" t="0" r="0" b="635"/>
            <wp:docPr id="73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39" cy="90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rPr>
          <w:noProof/>
        </w:rPr>
        <w:drawing>
          <wp:inline distT="0" distB="0" distL="0" distR="0" wp14:anchorId="36CCDBC2" wp14:editId="6C177D73">
            <wp:extent cx="1171575" cy="846045"/>
            <wp:effectExtent l="0" t="0" r="0" b="0"/>
            <wp:docPr id="74" name="Obraz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394" cy="88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5C34905F" wp14:editId="6793866B">
            <wp:extent cx="1171575" cy="846046"/>
            <wp:effectExtent l="0" t="0" r="0" b="0"/>
            <wp:docPr id="75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2198A505" wp14:editId="77FF64BD">
            <wp:extent cx="1171575" cy="846046"/>
            <wp:effectExtent l="0" t="0" r="0" b="0"/>
            <wp:docPr id="76" name="Obraz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fe_raster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4961" cy="8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7B" w:rsidRDefault="00674E7B" w:rsidP="00674E7B">
      <w:pPr>
        <w:jc w:val="left"/>
      </w:pPr>
      <w:r>
        <w:rPr>
          <w:noProof/>
        </w:rPr>
        <w:drawing>
          <wp:inline distT="0" distB="0" distL="0" distR="0" wp14:anchorId="1BC8A225" wp14:editId="7B01261A">
            <wp:extent cx="1186180" cy="1024552"/>
            <wp:effectExtent l="0" t="0" r="0" b="4445"/>
            <wp:docPr id="77" name="Obraz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761FAA47" wp14:editId="37D4694B">
            <wp:extent cx="1186180" cy="1024552"/>
            <wp:effectExtent l="0" t="0" r="0" b="4445"/>
            <wp:docPr id="78" name="Obraz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AD833B1" wp14:editId="0343F827">
            <wp:extent cx="1186180" cy="1024552"/>
            <wp:effectExtent l="0" t="0" r="0" b="4445"/>
            <wp:docPr id="79" name="Obraz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193A48B" wp14:editId="781C4110">
            <wp:extent cx="1186180" cy="1024552"/>
            <wp:effectExtent l="0" t="0" r="0" b="4445"/>
            <wp:docPr id="80" name="Obraz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6EF8E81D" wp14:editId="5DED908D">
            <wp:extent cx="1186180" cy="1024552"/>
            <wp:effectExtent l="0" t="0" r="0" b="4445"/>
            <wp:docPr id="81" name="Obraz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ura2000_raster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448" cy="109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4E7B" w:rsidSect="00674E7B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E2M7c0NDQ3MDZS0lEKTi0uzszPAykwrAUAQK/1aywAAAA="/>
  </w:docVars>
  <w:rsids>
    <w:rsidRoot w:val="00674E7B"/>
    <w:rsid w:val="001960E7"/>
    <w:rsid w:val="004C268B"/>
    <w:rsid w:val="00674E7B"/>
    <w:rsid w:val="006B494A"/>
    <w:rsid w:val="008656AE"/>
    <w:rsid w:val="00894218"/>
    <w:rsid w:val="008C4214"/>
    <w:rsid w:val="00C36FD3"/>
    <w:rsid w:val="00D11F71"/>
    <w:rsid w:val="00F153F9"/>
    <w:rsid w:val="00F5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A3238"/>
  <w15:chartTrackingRefBased/>
  <w15:docId w15:val="{017E2B40-1C21-492A-A836-495DC091F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8656AE"/>
    <w:pPr>
      <w:spacing w:after="80" w:line="240" w:lineRule="auto"/>
      <w:jc w:val="both"/>
    </w:pPr>
    <w:rPr>
      <w:rFonts w:ascii="Calibri Light" w:hAnsi="Calibri Light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96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960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960E7"/>
    <w:rPr>
      <w:rFonts w:asciiTheme="majorHAnsi" w:eastAsiaTheme="majorEastAsia" w:hAnsiTheme="majorHAnsi" w:cstheme="majorBidi"/>
      <w:color w:val="729928" w:themeColor="accent1" w:themeShade="BF"/>
      <w:sz w:val="32"/>
      <w:szCs w:val="32"/>
      <w:lang w:val="en-GB"/>
    </w:rPr>
  </w:style>
  <w:style w:type="character" w:customStyle="1" w:styleId="Nagwek2Znak">
    <w:name w:val="Nagłówek 2 Znak"/>
    <w:basedOn w:val="Domylnaczcionkaakapitu"/>
    <w:link w:val="Nagwek2"/>
    <w:uiPriority w:val="9"/>
    <w:rsid w:val="001960E7"/>
    <w:rPr>
      <w:rFonts w:asciiTheme="majorHAnsi" w:eastAsiaTheme="majorEastAsia" w:hAnsiTheme="majorHAnsi" w:cstheme="majorBidi"/>
      <w:color w:val="729928" w:themeColor="accent1" w:themeShade="BF"/>
      <w:sz w:val="26"/>
      <w:szCs w:val="26"/>
      <w:lang w:val="en-GB"/>
    </w:rPr>
  </w:style>
  <w:style w:type="paragraph" w:styleId="Tytu">
    <w:name w:val="Title"/>
    <w:basedOn w:val="Normalny"/>
    <w:next w:val="Normalny"/>
    <w:link w:val="TytuZnak"/>
    <w:uiPriority w:val="10"/>
    <w:qFormat/>
    <w:rsid w:val="001960E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1960E7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960E7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1960E7"/>
    <w:rPr>
      <w:rFonts w:eastAsiaTheme="minorEastAsia"/>
      <w:color w:val="5A5A5A" w:themeColor="text1" w:themeTint="A5"/>
      <w:spacing w:val="15"/>
      <w:lang w:val="en-GB"/>
    </w:rPr>
  </w:style>
  <w:style w:type="paragraph" w:styleId="Akapitzlist">
    <w:name w:val="List Paragraph"/>
    <w:basedOn w:val="Normalny"/>
    <w:uiPriority w:val="34"/>
    <w:qFormat/>
    <w:rsid w:val="001960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tiff"/><Relationship Id="rId5" Type="http://schemas.openxmlformats.org/officeDocument/2006/relationships/image" Target="media/image2.tif"/><Relationship Id="rId10" Type="http://schemas.openxmlformats.org/officeDocument/2006/relationships/image" Target="media/image7.jpeg"/><Relationship Id="rId4" Type="http://schemas.openxmlformats.org/officeDocument/2006/relationships/image" Target="media/image1.jp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Motyw pakietu Office">
  <a:themeElements>
    <a:clrScheme name="Zielonożółty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6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Makowska</dc:creator>
  <cp:keywords/>
  <dc:description/>
  <cp:lastModifiedBy>Magdalena Makowska</cp:lastModifiedBy>
  <cp:revision>1</cp:revision>
  <dcterms:created xsi:type="dcterms:W3CDTF">2019-10-02T10:06:00Z</dcterms:created>
  <dcterms:modified xsi:type="dcterms:W3CDTF">2019-10-02T10:16:00Z</dcterms:modified>
</cp:coreProperties>
</file>